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C5806B" w14:textId="3A351637" w:rsidR="00DE5FAE" w:rsidRDefault="00DE5FAE" w:rsidP="008E791B">
      <w:pPr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</w:pPr>
      <w:r w:rsidRPr="00DE5FAE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Wireless Heart Rate Sensor Using Conductive Fabric </w:t>
      </w:r>
      <w:r w:rsidR="00187543" w:rsidRPr="00DE5FAE">
        <w:rPr>
          <w:rFonts w:ascii="proxima-nova" w:hAnsi="proxima-nova"/>
          <w:color w:val="575757"/>
          <w:sz w:val="20"/>
          <w:szCs w:val="20"/>
          <w:shd w:val="clear" w:color="auto" w:fill="FCFCFC"/>
        </w:rPr>
        <w:t>for</w:t>
      </w:r>
      <w:r w:rsidRPr="00DE5FAE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Dogs</w:t>
      </w:r>
    </w:p>
    <w:p w14:paraId="56BA8FA5" w14:textId="77777777" w:rsidR="00DE5FAE" w:rsidRDefault="00DE5FAE" w:rsidP="008E791B">
      <w:pPr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</w:pPr>
    </w:p>
    <w:p w14:paraId="7BFB07CC" w14:textId="27CA1EA3" w:rsidR="008E791B" w:rsidRPr="00F86D7F" w:rsidRDefault="008E791B" w:rsidP="008E791B">
      <w:pPr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</w:pPr>
      <w:bookmarkStart w:id="0" w:name="_GoBack"/>
      <w:r w:rsidRPr="00F86D7F"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  <w:t>T</w:t>
      </w:r>
      <w:r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he objective of the project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is</w:t>
      </w:r>
      <w:r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to develop a biomedical device that can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noninvasively </w:t>
      </w:r>
      <w:r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monitor a dog’s heart rate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using a conductive fabric</w:t>
      </w:r>
      <w:r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.</w:t>
      </w:r>
      <w:r w:rsidR="004B11DE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N</w:t>
      </w:r>
      <w:r w:rsidR="004B11DE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owadays more and more people are keeping dog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s</w:t>
      </w:r>
      <w:r w:rsidR="004B11DE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as their loyal companion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s. According to </w:t>
      </w:r>
      <w:r w:rsidR="00EE063C" w:rsidRPr="00F86D7F">
        <w:rPr>
          <w:rFonts w:ascii="proxima-nova" w:hAnsi="proxima-nova"/>
          <w:noProof/>
          <w:color w:val="575757"/>
          <w:sz w:val="20"/>
          <w:szCs w:val="20"/>
          <w:shd w:val="clear" w:color="auto" w:fill="FCFCFC"/>
        </w:rPr>
        <w:t>statista.com</w:t>
      </w:r>
      <w:r w:rsidR="00F86D7F">
        <w:rPr>
          <w:rFonts w:ascii="proxima-nova" w:hAnsi="proxima-nova" w:hint="eastAsia"/>
          <w:noProof/>
          <w:color w:val="575757"/>
          <w:sz w:val="20"/>
          <w:szCs w:val="20"/>
          <w:shd w:val="clear" w:color="auto" w:fill="FCFCFC"/>
        </w:rPr>
        <w:t>,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the number of pet dogs </w:t>
      </w:r>
      <w:r w:rsidR="00EE063C" w:rsidRPr="00F86D7F">
        <w:rPr>
          <w:rFonts w:ascii="proxima-nova" w:hAnsi="proxima-nova"/>
          <w:noProof/>
          <w:color w:val="575757"/>
          <w:sz w:val="20"/>
          <w:szCs w:val="20"/>
          <w:shd w:val="clear" w:color="auto" w:fill="FCFCFC"/>
        </w:rPr>
        <w:t>ha</w:t>
      </w:r>
      <w:r w:rsidR="00F86D7F">
        <w:rPr>
          <w:rFonts w:ascii="proxima-nova" w:hAnsi="proxima-nova" w:hint="eastAsia"/>
          <w:noProof/>
          <w:color w:val="575757"/>
          <w:sz w:val="20"/>
          <w:szCs w:val="20"/>
          <w:shd w:val="clear" w:color="auto" w:fill="FCFCFC"/>
        </w:rPr>
        <w:t>s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increased from 68 million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in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2000 to 89.7 million by 2017</w:t>
      </w:r>
      <w:r w:rsidR="00817114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. As such </w:t>
      </w:r>
      <w:r w:rsidR="00EE063C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the need for </w:t>
      </w:r>
      <w:r w:rsidR="001712E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simple reliable and cheap heart rate sensor for dogs will also be </w:t>
      </w:r>
      <w:r w:rsidR="00DE5FAE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increasingly </w:t>
      </w:r>
      <w:r w:rsidR="001712E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demanded. The approach towards this project is to measure 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the breath rate of a dog which is related to </w:t>
      </w:r>
      <w:r w:rsid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its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heart rate by detecting the movement of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the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dog’s chest. </w:t>
      </w:r>
      <w:r w:rsidR="001C7948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The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resistance</w:t>
      </w:r>
      <w:r w:rsidR="001C7948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of the fabric will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vary</w:t>
      </w:r>
      <w:r w:rsidR="001C7948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as the dog’s chest stretches the fabric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. </w:t>
      </w:r>
      <w:r w:rsid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Using a</w:t>
      </w:r>
      <w:r w:rsidR="001C7948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resistance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to voltage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convert circuitry, we generate </w:t>
      </w:r>
      <w:r w:rsidR="008039A4"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  <w:t xml:space="preserve">a </w:t>
      </w:r>
      <w:r w:rsidR="00F70BD1" w:rsidRPr="008039A4">
        <w:rPr>
          <w:rFonts w:ascii="proxima-nova" w:hAnsi="proxima-nova"/>
          <w:noProof/>
          <w:color w:val="575757"/>
          <w:sz w:val="20"/>
          <w:szCs w:val="20"/>
          <w:shd w:val="clear" w:color="auto" w:fill="FCFCFC"/>
        </w:rPr>
        <w:t>voltage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signal</w:t>
      </w:r>
      <w:r w:rsidR="00F70BD1" w:rsidRP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that is correlated with the </w:t>
      </w:r>
      <w:r w:rsidR="00F70BD1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movement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of </w:t>
      </w:r>
      <w:r w:rsidR="008039A4"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  <w:t xml:space="preserve">the </w:t>
      </w:r>
      <w:r w:rsidR="00F70BD1" w:rsidRPr="008039A4">
        <w:rPr>
          <w:rFonts w:ascii="proxima-nova" w:hAnsi="proxima-nova"/>
          <w:noProof/>
          <w:color w:val="575757"/>
          <w:sz w:val="20"/>
          <w:szCs w:val="20"/>
          <w:shd w:val="clear" w:color="auto" w:fill="FCFCFC"/>
        </w:rPr>
        <w:t>dog’s</w:t>
      </w:r>
      <w:r w:rsidR="00F70BD1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chest</w:t>
      </w:r>
      <w:r w:rsidR="001C7948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. 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Th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is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signal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is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captured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using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a microcontroller and then sent over to 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a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computer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wireless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ly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for further process and analysis.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Th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is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custom-made 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sensor-microcontroller </w:t>
      </w:r>
      <w:r w:rsidR="00F86D7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device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is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attached to a dog </w:t>
      </w:r>
      <w:r w:rsidR="00F86D7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harness.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4573A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Finally,</w:t>
      </w:r>
      <w:r w:rsidR="008E41F9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in our computer, we would filter out all the noises </w:t>
      </w:r>
      <w:r w:rsidR="004573A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and measure the number of pulses wh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ich</w:t>
      </w:r>
      <w:r w:rsidR="004573A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represents the breath rate and ultimately heart rate </w:t>
      </w:r>
      <w:r w:rsid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from</w:t>
      </w:r>
      <w:r w:rsidR="004573A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the signal.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The recorded </w:t>
      </w:r>
      <w:r w:rsidR="001A1E35">
        <w:rPr>
          <w:rFonts w:ascii="proxima-nova" w:hAnsi="proxima-nova"/>
          <w:color w:val="575757"/>
          <w:sz w:val="20"/>
          <w:szCs w:val="20"/>
          <w:shd w:val="clear" w:color="auto" w:fill="FCFCFC"/>
        </w:rPr>
        <w:t>data can be used in analyzing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,</w:t>
      </w:r>
      <w:r w:rsidR="001A1E35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diagnosing</w:t>
      </w:r>
      <w:r w:rsidR="00306E4C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and improving</w:t>
      </w:r>
      <w:r w:rsidR="001A1E35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</w:t>
      </w:r>
      <w:r w:rsidR="00F70BD1">
        <w:rPr>
          <w:rFonts w:ascii="proxima-nova" w:hAnsi="proxima-nova"/>
          <w:color w:val="575757"/>
          <w:sz w:val="20"/>
          <w:szCs w:val="20"/>
          <w:shd w:val="clear" w:color="auto" w:fill="FCFCFC"/>
        </w:rPr>
        <w:t>the</w:t>
      </w:r>
      <w:r w:rsidR="001A1E35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dog’s health condition</w:t>
      </w:r>
      <w:r w:rsidR="00306E4C">
        <w:rPr>
          <w:rFonts w:ascii="proxima-nova" w:hAnsi="proxima-nova"/>
          <w:color w:val="575757"/>
          <w:sz w:val="20"/>
          <w:szCs w:val="20"/>
          <w:shd w:val="clear" w:color="auto" w:fill="FCFCFC"/>
        </w:rPr>
        <w:t>s</w:t>
      </w:r>
      <w:r w:rsidR="001A1E35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. 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Our device c</w:t>
      </w:r>
      <w:r w:rsidR="00306E4C">
        <w:rPr>
          <w:rFonts w:ascii="proxima-nova" w:hAnsi="proxima-nova"/>
          <w:color w:val="575757"/>
          <w:sz w:val="20"/>
          <w:szCs w:val="20"/>
          <w:shd w:val="clear" w:color="auto" w:fill="FCFCFC"/>
        </w:rPr>
        <w:t>an</w:t>
      </w:r>
      <w:r w:rsidR="00B423D0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really simplify the </w:t>
      </w:r>
      <w:r w:rsidR="00F86D7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dog heart rate sensing technology making them more affordable and reliable for</w:t>
      </w:r>
      <w:r w:rsidR="00F86D7F"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  <w:t xml:space="preserve"> </w:t>
      </w:r>
      <w:r w:rsidR="008039A4">
        <w:rPr>
          <w:rFonts w:ascii="proxima-nova" w:hAnsi="proxima-nova" w:hint="eastAsia"/>
          <w:color w:val="575757"/>
          <w:sz w:val="20"/>
          <w:szCs w:val="20"/>
          <w:shd w:val="clear" w:color="auto" w:fill="FCFCFC"/>
        </w:rPr>
        <w:t xml:space="preserve">a </w:t>
      </w:r>
      <w:r w:rsidR="00F86D7F" w:rsidRPr="008039A4">
        <w:rPr>
          <w:rFonts w:ascii="proxima-nova" w:hAnsi="proxima-nova"/>
          <w:noProof/>
          <w:color w:val="575757"/>
          <w:sz w:val="20"/>
          <w:szCs w:val="20"/>
          <w:shd w:val="clear" w:color="auto" w:fill="FCFCFC"/>
        </w:rPr>
        <w:t>dog</w:t>
      </w:r>
      <w:r w:rsidR="00F86D7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 xml:space="preserve"> or even other pet owner</w:t>
      </w:r>
      <w:r w:rsidR="001A1E35">
        <w:rPr>
          <w:rFonts w:ascii="proxima-nova" w:hAnsi="proxima-nova"/>
          <w:color w:val="575757"/>
          <w:sz w:val="20"/>
          <w:szCs w:val="20"/>
          <w:shd w:val="clear" w:color="auto" w:fill="FCFCFC"/>
        </w:rPr>
        <w:t>s</w:t>
      </w:r>
      <w:r w:rsidR="00F86D7F" w:rsidRPr="00F86D7F">
        <w:rPr>
          <w:rFonts w:ascii="proxima-nova" w:hAnsi="proxima-nova"/>
          <w:color w:val="575757"/>
          <w:sz w:val="20"/>
          <w:szCs w:val="20"/>
          <w:shd w:val="clear" w:color="auto" w:fill="FCFCFC"/>
        </w:rPr>
        <w:t>.</w:t>
      </w:r>
      <w:bookmarkEnd w:id="0"/>
    </w:p>
    <w:sectPr w:rsidR="008E791B" w:rsidRPr="00F86D7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xima-nova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NDE3MbIwMTY2tzBS0lEKTi0uzszPAykwrgUA+6Kv4CwAAAA="/>
  </w:docVars>
  <w:rsids>
    <w:rsidRoot w:val="008E791B"/>
    <w:rsid w:val="00051434"/>
    <w:rsid w:val="001712E0"/>
    <w:rsid w:val="00187543"/>
    <w:rsid w:val="001A1E35"/>
    <w:rsid w:val="001C7948"/>
    <w:rsid w:val="00306E4C"/>
    <w:rsid w:val="004573AF"/>
    <w:rsid w:val="004B11DE"/>
    <w:rsid w:val="005F71A7"/>
    <w:rsid w:val="006F7DE3"/>
    <w:rsid w:val="0076164B"/>
    <w:rsid w:val="008039A4"/>
    <w:rsid w:val="00817114"/>
    <w:rsid w:val="00851A0C"/>
    <w:rsid w:val="008E41F9"/>
    <w:rsid w:val="008E791B"/>
    <w:rsid w:val="009C44B0"/>
    <w:rsid w:val="00B423D0"/>
    <w:rsid w:val="00C95865"/>
    <w:rsid w:val="00DE5FAE"/>
    <w:rsid w:val="00EE063C"/>
    <w:rsid w:val="00F70BD1"/>
    <w:rsid w:val="00F86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77C05"/>
  <w15:chartTrackingRefBased/>
  <w15:docId w15:val="{F8FD2BC7-1F1B-4CB4-978A-348E88F6C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paragraph" w:styleId="1">
    <w:name w:val="heading 1"/>
    <w:basedOn w:val="a"/>
    <w:next w:val="a"/>
    <w:link w:val="10"/>
    <w:uiPriority w:val="9"/>
    <w:qFormat/>
    <w:rsid w:val="008E791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E791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E791B"/>
    <w:rPr>
      <w:rFonts w:ascii="Arial" w:hAnsi="Arial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8E791B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2D970-E2A8-47CF-B585-A913DE223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oKuanghua</dc:creator>
  <cp:keywords/>
  <dc:description/>
  <cp:lastModifiedBy>Kuanghua Qiao</cp:lastModifiedBy>
  <cp:revision>7</cp:revision>
  <dcterms:created xsi:type="dcterms:W3CDTF">2018-07-11T23:09:00Z</dcterms:created>
  <dcterms:modified xsi:type="dcterms:W3CDTF">2018-07-12T04:20:00Z</dcterms:modified>
</cp:coreProperties>
</file>